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5D5C" w14:textId="77777777" w:rsidR="00F62553" w:rsidRPr="002E5246" w:rsidRDefault="00F62553" w:rsidP="00F62553">
      <w:pPr>
        <w:pStyle w:val="Heading1"/>
        <w:jc w:val="center"/>
        <w:rPr>
          <w:rFonts w:ascii="Century Gothic" w:hAnsi="Century Gothic" w:cs="Arial"/>
          <w:color w:val="5F5F5F" w:themeColor="accent4" w:themeShade="BF"/>
        </w:rPr>
      </w:pPr>
      <w:r w:rsidRPr="002E5246">
        <w:rPr>
          <w:rFonts w:ascii="Century Gothic" w:hAnsi="Century Gothic" w:cs="Arial"/>
          <w:color w:val="5F5F5F" w:themeColor="accent4" w:themeShade="BF"/>
        </w:rPr>
        <w:t>URDD GOBAITH CYMRU</w:t>
      </w:r>
    </w:p>
    <w:p w14:paraId="6B6D5515" w14:textId="0B98D055" w:rsidR="008647B3" w:rsidRPr="00CB43A1" w:rsidRDefault="00F62553" w:rsidP="00CB43A1">
      <w:pPr>
        <w:jc w:val="center"/>
        <w:rPr>
          <w:rFonts w:ascii="Century Gothic" w:hAnsi="Century Gothic" w:cs="Arial"/>
          <w:color w:val="5F5F5F" w:themeColor="accent4" w:themeShade="BF"/>
          <w:sz w:val="40"/>
          <w:lang w:val="cy-GB"/>
        </w:rPr>
      </w:pPr>
      <w:r w:rsidRPr="002E5246">
        <w:rPr>
          <w:rFonts w:ascii="Century Gothic" w:hAnsi="Century Gothic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30C9CCAA" w14:textId="398982D7" w:rsidR="00F62553" w:rsidRPr="008647B3" w:rsidRDefault="00F62553" w:rsidP="00F62553">
      <w:pPr>
        <w:pStyle w:val="Subtitle"/>
        <w:rPr>
          <w:rFonts w:asciiTheme="minorHAnsi" w:hAnsiTheme="minorHAnsi" w:cstheme="minorHAnsi"/>
          <w:b/>
          <w:bCs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Cwblhewch drwy ei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DEIPIO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neu os nad yw hynny yn bosibl, gydag 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INC DU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os gwelwch yn dda.  Ceir copi o’r ffurflen electronig ar ein gwefan.  </w:t>
      </w:r>
    </w:p>
    <w:p w14:paraId="48BD52E6" w14:textId="77777777" w:rsidR="00F62553" w:rsidRDefault="00F62553" w:rsidP="00F62553">
      <w:pPr>
        <w:pStyle w:val="Subtitle"/>
        <w:rPr>
          <w:rFonts w:asciiTheme="minorHAnsi" w:hAnsiTheme="minorHAnsi" w:cstheme="minorHAnsi"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>(Dim ond ar gyfer y drefn penodi staff y defnyddir y wybodaeth a roddir ar y ffurflen gais hon, a bydd yn sail i gofnodion personél yr ymgeisydd llwyddiannus.  Ar wahân i hynny, efallai y cedwir y wybodaeth am gyfnod ar ôl cwblhau'r broses benodi).</w:t>
      </w:r>
    </w:p>
    <w:p w14:paraId="222223CA" w14:textId="11B938E6" w:rsidR="00F62553" w:rsidRPr="00CB43A1" w:rsidRDefault="00CB43A1" w:rsidP="00CB43A1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0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5"/>
        <w:gridCol w:w="4655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r gyfer ba brentisiaeth ydych yn ymgeisio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 oes gennych chi ail ddewis?</w:t>
            </w:r>
          </w:p>
          <w:p w14:paraId="7370C307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51701275" w14:textId="77777777" w:rsidR="00CB43A1" w:rsidRDefault="00CB43A1" w:rsidP="007B2302">
      <w:pPr>
        <w:pStyle w:val="Subtitle"/>
        <w:rPr>
          <w:lang w:val="cy-GB"/>
        </w:rPr>
      </w:pPr>
    </w:p>
    <w:p w14:paraId="165FA02D" w14:textId="0A49EF5A" w:rsidR="00F62553" w:rsidRPr="00077830" w:rsidRDefault="00F62553" w:rsidP="007B2302">
      <w:pPr>
        <w:pStyle w:val="Subtitle"/>
        <w:rPr>
          <w:lang w:val="cy-GB"/>
        </w:rPr>
      </w:pPr>
      <w:r w:rsidRPr="00077830">
        <w:rPr>
          <w:lang w:val="cy-GB"/>
        </w:rPr>
        <w:t xml:space="preserve">1.  </w:t>
      </w:r>
      <w:r w:rsidRPr="002E5246">
        <w:rPr>
          <w:rFonts w:ascii="Century Gothic" w:hAnsi="Century Gothic" w:cstheme="minorHAnsi"/>
          <w:lang w:val="cy-GB"/>
        </w:rPr>
        <w:t>MANYLION PERSON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077830" w14:paraId="2FF0ACDD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A72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nw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DD0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Enwau cyntaf:</w:t>
            </w:r>
          </w:p>
          <w:p w14:paraId="0EB424B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2023E94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705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Yr enw hoffech gael eich adnabod:</w:t>
            </w:r>
          </w:p>
          <w:p w14:paraId="4AF0C9CC" w14:textId="77777777" w:rsidR="00F62553" w:rsidRPr="008647B3" w:rsidRDefault="00F62553">
            <w:pPr>
              <w:rPr>
                <w:rFonts w:cstheme="minorHAnsi"/>
                <w:i/>
                <w:iCs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A26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hif Yswiriant Gwladol:</w:t>
            </w:r>
          </w:p>
        </w:tc>
      </w:tr>
      <w:tr w:rsidR="00F62553" w:rsidRPr="00077830" w14:paraId="0F41AEE3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:</w:t>
            </w:r>
          </w:p>
          <w:p w14:paraId="441D6B4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D14" w14:textId="0CC686DB" w:rsidR="00083A37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</w:t>
            </w:r>
            <w:r w:rsidR="00083A37" w:rsidRPr="008647B3">
              <w:rPr>
                <w:rFonts w:cstheme="minorHAnsi"/>
                <w:sz w:val="24"/>
                <w:szCs w:val="24"/>
                <w:lang w:val="cy-GB"/>
              </w:rPr>
              <w:t>hifau Ffôn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 xml:space="preserve"> -</w:t>
            </w:r>
          </w:p>
          <w:p w14:paraId="37A8BAF0" w14:textId="2B7AD376" w:rsidR="00F62553" w:rsidRPr="008647B3" w:rsidRDefault="00083A37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dref:</w:t>
            </w:r>
            <w:r w:rsidR="00F62553" w:rsidRPr="008647B3">
              <w:rPr>
                <w:rFonts w:cstheme="minorHAnsi"/>
                <w:sz w:val="24"/>
                <w:szCs w:val="24"/>
                <w:lang w:val="cy-GB"/>
              </w:rPr>
              <w:t xml:space="preserve"> </w:t>
            </w:r>
          </w:p>
          <w:p w14:paraId="5F185B9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ymudol:</w:t>
            </w:r>
          </w:p>
          <w:p w14:paraId="447F420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1148531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 e-bost:</w:t>
            </w:r>
          </w:p>
          <w:p w14:paraId="6B469EA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6C46388E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E6B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34714A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8EF969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3730489D" w:rsidR="00BA0DBF" w:rsidRPr="008647B3" w:rsidRDefault="00F62553">
            <w:pPr>
              <w:rPr>
                <w:rFonts w:cstheme="minorHAnsi"/>
                <w:sz w:val="24"/>
                <w:szCs w:val="24"/>
                <w:lang w:val="cy-GB" w:eastAsia="cy-GB"/>
              </w:rPr>
            </w:pP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Nodwch unrhyw drefniadau arbennig a fyddai eu hangen os cewch eich gwahodd i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gae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>c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yfweliad</w:t>
            </w:r>
            <w:r w:rsidR="00BA0DB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anffurfiol / ymarfero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:</w:t>
            </w:r>
          </w:p>
          <w:p w14:paraId="4F5FC40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7F022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25905F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1D6FC81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EDCA" w14:textId="0B6FCD9A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lastRenderedPageBreak/>
              <w:t>(Os yn berthnasol i’r swydd)</w:t>
            </w:r>
          </w:p>
          <w:p w14:paraId="1BC824F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Trwydded yrru ddilys:     OES/ NAC OES</w:t>
            </w:r>
          </w:p>
          <w:p w14:paraId="683EF59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erchennog car:             YDW/ NAC YDW </w:t>
            </w:r>
          </w:p>
          <w:p w14:paraId="526178B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eu nodwch unrhyw </w:t>
            </w:r>
          </w:p>
          <w:p w14:paraId="0061589B" w14:textId="525E8CB2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refniant arall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>:</w:t>
            </w:r>
          </w:p>
          <w:p w14:paraId="3190EE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  <w:tr w:rsidR="00F62553" w:rsidRPr="00077830" w14:paraId="3BF8EA17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AF0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odwch sut y daethoch i wybod am y brentisiaeth: </w:t>
            </w:r>
          </w:p>
          <w:p w14:paraId="08C3F13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00A814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430A998B" w:rsidR="000B3B8F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t xml:space="preserve">2. Pam </w:t>
      </w:r>
      <w:r w:rsidR="007B2302" w:rsidRPr="008647B3">
        <w:rPr>
          <w:rFonts w:ascii="Century Gothic" w:hAnsi="Century Gothic"/>
          <w:lang w:val="cy-GB"/>
        </w:rPr>
        <w:t>Prentisiaeth</w:t>
      </w:r>
      <w:r w:rsidRPr="008647B3">
        <w:rPr>
          <w:rFonts w:ascii="Century Gothic" w:hAnsi="Century Gothic"/>
          <w:lang w:val="cy-GB"/>
        </w:rPr>
        <w:t>?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F62553" w:rsidRPr="00077830" w14:paraId="5441072A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3B44AA2B" w14:textId="054CED3A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am </w:t>
            </w:r>
            <w:r w:rsidR="00D84411" w:rsidRPr="008647B3">
              <w:rPr>
                <w:rFonts w:cstheme="minorHAnsi"/>
                <w:sz w:val="24"/>
                <w:szCs w:val="24"/>
                <w:lang w:val="cy-GB"/>
              </w:rPr>
              <w:t>bod</w:t>
            </w: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 gennych chi ddiddordeb gwneud prentisiaeth gydag Urdd Gobaith Cymru?</w:t>
            </w:r>
          </w:p>
        </w:tc>
      </w:tr>
      <w:tr w:rsidR="00F62553" w:rsidRPr="00077830" w14:paraId="47DD447D" w14:textId="77777777" w:rsidTr="008647B3">
        <w:tc>
          <w:tcPr>
            <w:tcW w:w="9918" w:type="dxa"/>
          </w:tcPr>
          <w:p w14:paraId="5DBCC4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DC77DB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92E5DD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2D41B0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E1E1F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49C2BC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648F49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99BEDEC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0E994941" w14:textId="38392E7E" w:rsidR="00F62553" w:rsidRPr="008647B3" w:rsidRDefault="008E3965" w:rsidP="008E3965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Beth sy’n gwneud i chi sefyll allan o’r dorf? (e.e. unrhyw ddoniau / sgiliau / nodweddion / agweddau arbennig)</w:t>
            </w:r>
          </w:p>
        </w:tc>
        <w:bookmarkStart w:id="0" w:name="cysill"/>
        <w:bookmarkEnd w:id="0"/>
      </w:tr>
      <w:tr w:rsidR="00F62553" w:rsidRPr="00077830" w14:paraId="28981507" w14:textId="77777777" w:rsidTr="008647B3">
        <w:tc>
          <w:tcPr>
            <w:tcW w:w="9918" w:type="dxa"/>
          </w:tcPr>
          <w:p w14:paraId="5E03501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025A9D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FF1DBF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C8FC54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28F2FA6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A23AF7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060F895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1D14233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511E8D4F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6D6B86C8" w14:textId="77777777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</w:tc>
      </w:tr>
      <w:tr w:rsidR="009F2169" w:rsidRPr="00077830" w14:paraId="1B39EAFC" w14:textId="77777777" w:rsidTr="008647B3">
        <w:tc>
          <w:tcPr>
            <w:tcW w:w="9918" w:type="dxa"/>
            <w:shd w:val="clear" w:color="auto" w:fill="FFFFFF" w:themeFill="background1"/>
          </w:tcPr>
          <w:p w14:paraId="1C1FE3D9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0E74AEA3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2D5C5C89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B56CBE3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1DD8A4E0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</w:tbl>
    <w:p w14:paraId="01883FD6" w14:textId="50D34E8B" w:rsidR="002E5246" w:rsidRPr="00077830" w:rsidRDefault="002E5246">
      <w:pPr>
        <w:rPr>
          <w:rFonts w:ascii="Arial" w:hAnsi="Arial" w:cs="Arial"/>
          <w:lang w:val="cy-GB"/>
        </w:rPr>
      </w:pPr>
    </w:p>
    <w:p w14:paraId="6DD42A70" w14:textId="5B5F608A" w:rsidR="00D84411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lastRenderedPageBreak/>
        <w:t xml:space="preserve">3. Cymwysterau </w:t>
      </w:r>
      <w:r w:rsidR="007B2302" w:rsidRPr="008647B3">
        <w:rPr>
          <w:rFonts w:ascii="Century Gothic" w:hAnsi="Century Gothic"/>
          <w:lang w:val="cy-GB"/>
        </w:rPr>
        <w:t>cyfredol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3690"/>
      </w:tblGrid>
      <w:tr w:rsidR="00735E6B" w:rsidRPr="008647B3" w14:paraId="0F89FAEB" w14:textId="77777777" w:rsidTr="008647B3">
        <w:tc>
          <w:tcPr>
            <w:tcW w:w="2033" w:type="dxa"/>
            <w:shd w:val="clear" w:color="auto" w:fill="D0D0D0" w:themeFill="accent2" w:themeFillTint="99"/>
          </w:tcPr>
          <w:p w14:paraId="368EDB9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Enw’r Cymhwyster 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218A98E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efydliad: (e.e ysgol neu coleg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5D19A5F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yddiad a chwblhawyd:</w:t>
            </w:r>
          </w:p>
        </w:tc>
        <w:tc>
          <w:tcPr>
            <w:tcW w:w="3690" w:type="dxa"/>
            <w:shd w:val="clear" w:color="auto" w:fill="D0D0D0" w:themeFill="accent2" w:themeFillTint="99"/>
          </w:tcPr>
          <w:p w14:paraId="3C010E2F" w14:textId="77777777" w:rsidR="009F2169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Gradd neu farc:</w:t>
            </w:r>
          </w:p>
        </w:tc>
      </w:tr>
      <w:tr w:rsidR="00FB17F7" w:rsidRPr="008647B3" w14:paraId="096917A4" w14:textId="77777777" w:rsidTr="008647B3">
        <w:trPr>
          <w:trHeight w:val="624"/>
        </w:trPr>
        <w:tc>
          <w:tcPr>
            <w:tcW w:w="2033" w:type="dxa"/>
          </w:tcPr>
          <w:p w14:paraId="3B6BB4A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DFF50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6C3F22C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162E4DBD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65752CF" w14:textId="77777777" w:rsidTr="008647B3">
        <w:trPr>
          <w:trHeight w:val="624"/>
        </w:trPr>
        <w:tc>
          <w:tcPr>
            <w:tcW w:w="2033" w:type="dxa"/>
          </w:tcPr>
          <w:p w14:paraId="1FBCA919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3AFF8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0E1019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4306C8EF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7740DA46" w14:textId="77777777" w:rsidTr="008647B3">
        <w:trPr>
          <w:trHeight w:val="624"/>
        </w:trPr>
        <w:tc>
          <w:tcPr>
            <w:tcW w:w="2033" w:type="dxa"/>
          </w:tcPr>
          <w:p w14:paraId="0F10D52D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3CECA22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7F2D4953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762E03B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BA8857A" w14:textId="77777777" w:rsidTr="008647B3">
        <w:trPr>
          <w:trHeight w:val="624"/>
        </w:trPr>
        <w:tc>
          <w:tcPr>
            <w:tcW w:w="2033" w:type="dxa"/>
          </w:tcPr>
          <w:p w14:paraId="0E029B0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5022F1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0FD54D2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4FD1202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58A964AA" w14:textId="77777777" w:rsidTr="008647B3">
        <w:trPr>
          <w:trHeight w:val="624"/>
        </w:trPr>
        <w:tc>
          <w:tcPr>
            <w:tcW w:w="9776" w:type="dxa"/>
            <w:gridSpan w:val="4"/>
            <w:shd w:val="clear" w:color="auto" w:fill="D0D0D0" w:themeFill="accent2" w:themeFillTint="99"/>
          </w:tcPr>
          <w:p w14:paraId="0B15A6B7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 ydych wedi gwneud unrhyw hyfforddiant arall?</w:t>
            </w:r>
          </w:p>
        </w:tc>
      </w:tr>
      <w:tr w:rsidR="00735E6B" w:rsidRPr="008647B3" w14:paraId="0FE0BF0F" w14:textId="77777777" w:rsidTr="008647B3">
        <w:trPr>
          <w:trHeight w:val="624"/>
        </w:trPr>
        <w:tc>
          <w:tcPr>
            <w:tcW w:w="9776" w:type="dxa"/>
            <w:gridSpan w:val="4"/>
          </w:tcPr>
          <w:p w14:paraId="7587B1B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B978C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35BF05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91F34E9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3D8E43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875BF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3CE09C8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3C0E4CC9" w14:textId="7507632C" w:rsidR="009F2169" w:rsidRPr="008647B3" w:rsidRDefault="009F2169">
      <w:pPr>
        <w:rPr>
          <w:rFonts w:ascii="Century Gothic" w:hAnsi="Century Gothic" w:cstheme="minorHAnsi"/>
          <w:lang w:val="cy-GB"/>
        </w:rPr>
      </w:pPr>
    </w:p>
    <w:p w14:paraId="37749568" w14:textId="4B8594AB" w:rsidR="007B2302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>4. Canolwy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675"/>
        <w:gridCol w:w="5101"/>
      </w:tblGrid>
      <w:tr w:rsidR="00735E6B" w:rsidRPr="008647B3" w14:paraId="118ED87F" w14:textId="77777777" w:rsidTr="008647B3">
        <w:tc>
          <w:tcPr>
            <w:tcW w:w="4675" w:type="dxa"/>
            <w:shd w:val="clear" w:color="auto" w:fill="D0D0D0" w:themeFill="accent2" w:themeFillTint="99"/>
          </w:tcPr>
          <w:p w14:paraId="0BA4868D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1:</w:t>
            </w:r>
          </w:p>
        </w:tc>
        <w:tc>
          <w:tcPr>
            <w:tcW w:w="5101" w:type="dxa"/>
            <w:shd w:val="clear" w:color="auto" w:fill="D0D0D0" w:themeFill="accent2" w:themeFillTint="99"/>
          </w:tcPr>
          <w:p w14:paraId="41CA864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2:</w:t>
            </w:r>
          </w:p>
        </w:tc>
      </w:tr>
      <w:tr w:rsidR="00735E6B" w:rsidRPr="008647B3" w14:paraId="59A8F43A" w14:textId="77777777" w:rsidTr="008647B3">
        <w:tc>
          <w:tcPr>
            <w:tcW w:w="4675" w:type="dxa"/>
          </w:tcPr>
          <w:p w14:paraId="30142D2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  <w:p w14:paraId="1115AAD5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0747698D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</w:tc>
      </w:tr>
      <w:tr w:rsidR="00735E6B" w:rsidRPr="008647B3" w14:paraId="5CE290F4" w14:textId="77777777" w:rsidTr="008647B3">
        <w:tc>
          <w:tcPr>
            <w:tcW w:w="4675" w:type="dxa"/>
          </w:tcPr>
          <w:p w14:paraId="41AE432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55528F6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5B54154B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3C1C4E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7BAB7F8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7D490F72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76E296B3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6DBC4ED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6C291A51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7FE386A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56B12D19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661C0B18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  <w:tr w:rsidR="00735E6B" w:rsidRPr="008647B3" w14:paraId="4B840D21" w14:textId="77777777" w:rsidTr="008647B3">
        <w:tc>
          <w:tcPr>
            <w:tcW w:w="4675" w:type="dxa"/>
          </w:tcPr>
          <w:p w14:paraId="7ADFB66E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  <w:p w14:paraId="7366995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4215705A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</w:tc>
      </w:tr>
    </w:tbl>
    <w:p w14:paraId="23F87C10" w14:textId="77777777" w:rsidR="009F2169" w:rsidRPr="008647B3" w:rsidRDefault="009F2169">
      <w:pPr>
        <w:rPr>
          <w:rFonts w:cstheme="minorHAnsi"/>
          <w:lang w:val="cy-GB"/>
        </w:rPr>
      </w:pPr>
    </w:p>
    <w:p w14:paraId="1AA8CC05" w14:textId="38E63EBB" w:rsidR="00735E6B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 xml:space="preserve">5. </w:t>
      </w:r>
      <w:r w:rsidR="00735E6B" w:rsidRPr="008647B3">
        <w:rPr>
          <w:rFonts w:ascii="Century Gothic" w:hAnsi="Century Gothic" w:cstheme="minorHAnsi"/>
          <w:lang w:val="cy-GB"/>
        </w:rPr>
        <w:t>DATGELU TROSEDDA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735E6B" w:rsidRPr="008647B3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Gofynnir i chi ddatgelu manylion unrhyw ddedfryd droseddol sydd gennych, gan gynnwys troseddau honedig sy’n aros am ddedfryd.  Fodd bynnag, nid oes rheidrwydd arnoch i ddatgelu unrhyw drosedd sydd yn dreuliedig.  O ran swyddi sy’n ymwneud â phlant, yr henoed a phobl anabl, nid yw’r gyfraith yn cydnabod bod unrhyw drosedd wedi’i ‘threulio’.  Bydd yr Urdd yn cysylltu â’r Swyddfa Cofnodion Troseddol cyn cadarnhau penodiad i unrhyw swydd.</w:t>
            </w:r>
          </w:p>
          <w:p w14:paraId="31560938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CAC6EE0" w14:textId="17831F26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Manylion troseddau</w:t>
            </w:r>
            <w:r w:rsidR="008647B3">
              <w:rPr>
                <w:rFonts w:cstheme="minorHAnsi"/>
                <w:sz w:val="22"/>
                <w:szCs w:val="22"/>
                <w:lang w:val="cy-GB"/>
              </w:rPr>
              <w:t>:</w:t>
            </w:r>
          </w:p>
          <w:p w14:paraId="0E2676C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4A82767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FC9C91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030F542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E1BF7D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11FEE7BF" w14:textId="77777777" w:rsidR="00735E6B" w:rsidRPr="008647B3" w:rsidRDefault="00735E6B">
            <w:pPr>
              <w:rPr>
                <w:rFonts w:cstheme="minorHAnsi"/>
                <w:lang w:val="cy-GB"/>
              </w:rPr>
            </w:pPr>
            <w:r w:rsidRPr="008647B3">
              <w:rPr>
                <w:rFonts w:cstheme="minorHAnsi"/>
                <w:lang w:val="cy-GB"/>
              </w:rPr>
              <w:t xml:space="preserve">  </w:t>
            </w:r>
          </w:p>
          <w:p w14:paraId="7B0D3445" w14:textId="77777777" w:rsidR="00735E6B" w:rsidRPr="008647B3" w:rsidRDefault="00735E6B">
            <w:pPr>
              <w:rPr>
                <w:rFonts w:cstheme="minorHAnsi"/>
                <w:b/>
                <w:lang w:val="cy-GB"/>
              </w:rPr>
            </w:pPr>
          </w:p>
        </w:tc>
      </w:tr>
      <w:tr w:rsidR="00735E6B" w:rsidRPr="008647B3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5848DFA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</w:t>
            </w:r>
            <w:r w:rsidRPr="008647B3">
              <w:rPr>
                <w:rFonts w:cstheme="minorHAnsi"/>
                <w:lang w:val="cy-GB"/>
              </w:rPr>
              <w:t xml:space="preserve"> </w:t>
            </w:r>
            <w:r w:rsidRPr="008647B3">
              <w:rPr>
                <w:rFonts w:cstheme="minorHAnsi"/>
                <w:sz w:val="22"/>
                <w:szCs w:val="22"/>
                <w:lang w:val="cy-GB"/>
              </w:rPr>
              <w:t>ydych wedi cael eich cyhuddo o drosedd sy’n ymwneud â phlant:          YDW/ NAC YDW</w:t>
            </w:r>
          </w:p>
          <w:p w14:paraId="7EB9B2F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  <w:tr w:rsidR="00735E6B" w:rsidRPr="008647B3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7A0F4878" w14:textId="77777777" w:rsidR="00735E6B" w:rsidRPr="008647B3" w:rsidRDefault="00735E6B">
            <w:pPr>
              <w:rPr>
                <w:rFonts w:cstheme="minorHAnsi"/>
                <w:sz w:val="12"/>
                <w:szCs w:val="22"/>
                <w:lang w:val="cy-GB"/>
              </w:rPr>
            </w:pPr>
          </w:p>
          <w:p w14:paraId="375C0C7F" w14:textId="77777777" w:rsidR="00735E6B" w:rsidRPr="008647B3" w:rsidRDefault="00735E6B">
            <w:pPr>
              <w:rPr>
                <w:rFonts w:cstheme="minorHAnsi"/>
                <w:sz w:val="28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rwyddwyd………………………………………     Dyddiad ………………………………</w:t>
            </w:r>
          </w:p>
          <w:p w14:paraId="6158230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765FDF85" w14:textId="77777777" w:rsidR="00735E6B" w:rsidRDefault="00735E6B">
      <w:pPr>
        <w:rPr>
          <w:rFonts w:cstheme="minorHAnsi"/>
          <w:lang w:val="cy-GB"/>
        </w:rPr>
      </w:pPr>
    </w:p>
    <w:p w14:paraId="112348AA" w14:textId="030D1ABC" w:rsidR="008647B3" w:rsidRPr="008647B3" w:rsidRDefault="008647B3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1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sectPr w:rsidR="008647B3" w:rsidRPr="008647B3" w:rsidSect="000B3B8F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29ECF" w14:textId="77777777" w:rsidR="003A4215" w:rsidRDefault="003A4215" w:rsidP="0075559A">
      <w:pPr>
        <w:spacing w:after="0" w:line="240" w:lineRule="auto"/>
      </w:pPr>
      <w:r>
        <w:separator/>
      </w:r>
    </w:p>
  </w:endnote>
  <w:endnote w:type="continuationSeparator" w:id="0">
    <w:p w14:paraId="38154E89" w14:textId="77777777" w:rsidR="003A4215" w:rsidRDefault="003A4215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33DA1" w14:textId="77777777" w:rsidR="003A4215" w:rsidRDefault="003A4215" w:rsidP="0075559A">
      <w:pPr>
        <w:spacing w:after="0" w:line="240" w:lineRule="auto"/>
      </w:pPr>
      <w:r>
        <w:separator/>
      </w:r>
    </w:p>
  </w:footnote>
  <w:footnote w:type="continuationSeparator" w:id="0">
    <w:p w14:paraId="04FC789A" w14:textId="77777777" w:rsidR="003A4215" w:rsidRDefault="003A4215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D3584" w14:textId="0467BE22" w:rsidR="0075559A" w:rsidRDefault="008647B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BD4FD2" wp14:editId="24997151">
          <wp:simplePos x="0" y="0"/>
          <wp:positionH relativeFrom="margin">
            <wp:align>right</wp:align>
          </wp:positionH>
          <wp:positionV relativeFrom="paragraph">
            <wp:posOffset>-204160</wp:posOffset>
          </wp:positionV>
          <wp:extent cx="1329070" cy="521688"/>
          <wp:effectExtent l="0" t="0" r="4445" b="0"/>
          <wp:wrapSquare wrapText="bothSides"/>
          <wp:docPr id="3" name="Llun 3" descr="Llun yn cynnwys testun&#10;&#10;Wedi cynhyrchu’r disgrifiad yn awtomat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lun 3" descr="Llun yn cynnwys testun&#10;&#10;Wedi cynhyrchu’r disgrifiad yn awtomati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070" cy="5216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1C20D0E9" wp14:editId="7E0C8DA0">
          <wp:simplePos x="0" y="0"/>
          <wp:positionH relativeFrom="margin">
            <wp:align>center</wp:align>
          </wp:positionH>
          <wp:positionV relativeFrom="paragraph">
            <wp:posOffset>-279076</wp:posOffset>
          </wp:positionV>
          <wp:extent cx="1903095" cy="681990"/>
          <wp:effectExtent l="0" t="0" r="1905" b="3810"/>
          <wp:wrapSquare wrapText="bothSides"/>
          <wp:docPr id="2" name="Llu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lun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3095" cy="681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qQUACIagViwAAAA="/>
  </w:docVars>
  <w:rsids>
    <w:rsidRoot w:val="0075559A"/>
    <w:rsid w:val="00073828"/>
    <w:rsid w:val="00077830"/>
    <w:rsid w:val="00083A37"/>
    <w:rsid w:val="000B3B8F"/>
    <w:rsid w:val="00123617"/>
    <w:rsid w:val="001F2660"/>
    <w:rsid w:val="002E5246"/>
    <w:rsid w:val="002F5277"/>
    <w:rsid w:val="00352251"/>
    <w:rsid w:val="003A4215"/>
    <w:rsid w:val="005655B0"/>
    <w:rsid w:val="00632539"/>
    <w:rsid w:val="006C63D9"/>
    <w:rsid w:val="006E1630"/>
    <w:rsid w:val="00735E6B"/>
    <w:rsid w:val="0075559A"/>
    <w:rsid w:val="007B2302"/>
    <w:rsid w:val="00841BEB"/>
    <w:rsid w:val="008647B3"/>
    <w:rsid w:val="008E3965"/>
    <w:rsid w:val="00967A35"/>
    <w:rsid w:val="009F2169"/>
    <w:rsid w:val="00A440B9"/>
    <w:rsid w:val="00A64C0D"/>
    <w:rsid w:val="00A64DD8"/>
    <w:rsid w:val="00AE0644"/>
    <w:rsid w:val="00B6372C"/>
    <w:rsid w:val="00BA0DBF"/>
    <w:rsid w:val="00C17453"/>
    <w:rsid w:val="00C64855"/>
    <w:rsid w:val="00CB43A1"/>
    <w:rsid w:val="00D5450F"/>
    <w:rsid w:val="00D84411"/>
    <w:rsid w:val="00F62553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Heading1">
    <w:name w:val="heading 1"/>
    <w:basedOn w:val="Normal"/>
    <w:next w:val="Normal"/>
    <w:link w:val="Heading1Char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59A"/>
  </w:style>
  <w:style w:type="paragraph" w:styleId="Footer">
    <w:name w:val="footer"/>
    <w:basedOn w:val="Normal"/>
    <w:link w:val="Foot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59A"/>
  </w:style>
  <w:style w:type="character" w:customStyle="1" w:styleId="Heading1Char">
    <w:name w:val="Heading 1 Char"/>
    <w:basedOn w:val="DefaultParagraphFont"/>
    <w:link w:val="Heading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5559A"/>
    <w:rPr>
      <w:b/>
      <w:bCs/>
    </w:rPr>
  </w:style>
  <w:style w:type="character" w:styleId="Emphasis">
    <w:name w:val="Emphasis"/>
    <w:basedOn w:val="DefaultParagraphFont"/>
    <w:uiPriority w:val="20"/>
    <w:qFormat/>
    <w:rsid w:val="0075559A"/>
    <w:rPr>
      <w:i/>
      <w:iCs/>
    </w:rPr>
  </w:style>
  <w:style w:type="paragraph" w:styleId="NoSpacing">
    <w:name w:val="No Spacing"/>
    <w:uiPriority w:val="1"/>
    <w:qFormat/>
    <w:rsid w:val="007555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55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5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555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5559A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5559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555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59A"/>
    <w:pPr>
      <w:outlineLvl w:val="9"/>
    </w:pPr>
  </w:style>
  <w:style w:type="table" w:styleId="TableGrid">
    <w:name w:val="Table Grid"/>
    <w:basedOn w:val="Table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72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entisiaeth@urdd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rentisiaeth@urdd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09f9221-bfc6-4081-8433-e8df6fcdb77b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6FD1127742AE42BC270971DE1D483D" ma:contentTypeVersion="13" ma:contentTypeDescription="Create a new document." ma:contentTypeScope="" ma:versionID="477060a916317390f523ab205da6e716">
  <xsd:schema xmlns:xsd="http://www.w3.org/2001/XMLSchema" xmlns:xs="http://www.w3.org/2001/XMLSchema" xmlns:p="http://schemas.microsoft.com/office/2006/metadata/properties" xmlns:ns2="cb1cdd88-f051-4b73-8880-3f5d1eacb340" xmlns:ns3="309f9221-bfc6-4081-8433-e8df6fcdb77b" targetNamespace="http://schemas.microsoft.com/office/2006/metadata/properties" ma:root="true" ma:fieldsID="ff5abe148757c2d912905991701e3d2a" ns2:_="" ns3:_="">
    <xsd:import namespace="cb1cdd88-f051-4b73-8880-3f5d1eacb340"/>
    <xsd:import namespace="309f9221-bfc6-4081-8433-e8df6fcdb7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cdd88-f051-4b73-8880-3f5d1eacb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9f9221-bfc6-4081-8433-e8df6fcdb77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09f9221-bfc6-4081-8433-e8df6fcdb77b"/>
  </ds:schemaRefs>
</ds:datastoreItem>
</file>

<file path=customXml/itemProps2.xml><?xml version="1.0" encoding="utf-8"?>
<ds:datastoreItem xmlns:ds="http://schemas.openxmlformats.org/officeDocument/2006/customXml" ds:itemID="{CF2F8611-4C76-4861-8DEA-F47805476A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1cdd88-f051-4b73-8880-3f5d1eacb340"/>
    <ds:schemaRef ds:uri="309f9221-bfc6-4081-8433-e8df6fcdb7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330227-D578-40DD-8390-39375B7C29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Mirain Lewis</cp:lastModifiedBy>
  <cp:revision>2</cp:revision>
  <dcterms:created xsi:type="dcterms:W3CDTF">2022-03-18T15:41:00Z</dcterms:created>
  <dcterms:modified xsi:type="dcterms:W3CDTF">2022-03-1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6FD1127742AE42BC270971DE1D483D</vt:lpwstr>
  </property>
</Properties>
</file>